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BCF93" w14:textId="58A3A229" w:rsidR="00546538" w:rsidRDefault="00006F56">
      <w:r>
        <w:t>Official Protest Under Tex. Local Gov</w:t>
      </w:r>
      <w:r w:rsidR="007C5260">
        <w:t>.</w:t>
      </w:r>
      <w:r>
        <w:t xml:space="preserve"> Code Section 211.006</w:t>
      </w:r>
    </w:p>
    <w:p w14:paraId="6D4CAA72" w14:textId="407734E2" w:rsidR="00006F56" w:rsidRDefault="00006F56">
      <w:r>
        <w:t>To: Austin City Council</w:t>
      </w:r>
    </w:p>
    <w:p w14:paraId="190E9E21" w14:textId="73C7E1D6" w:rsidR="000B5E28" w:rsidRDefault="000B5E28">
      <w:r>
        <w:t>The undersigned are owners of property</w:t>
      </w:r>
      <w:r w:rsidR="00006F56">
        <w:t xml:space="preserve"> affected by proposed amendments to Austin’s Land Development Code in Case Number </w:t>
      </w:r>
      <w:r w:rsidR="00006F56" w:rsidRPr="00DF757F">
        <w:rPr>
          <w:b/>
          <w:bCs/>
        </w:rPr>
        <w:t>C-20-022-004</w:t>
      </w:r>
      <w:r w:rsidR="00006F56">
        <w:t xml:space="preserve"> </w:t>
      </w:r>
      <w:r w:rsidR="00242EBE">
        <w:t>M</w:t>
      </w:r>
      <w:r w:rsidR="00DF757F">
        <w:t xml:space="preserve">odification to </w:t>
      </w:r>
      <w:r w:rsidR="00242EBE">
        <w:t>C</w:t>
      </w:r>
      <w:r w:rsidR="00DF757F">
        <w:t xml:space="preserve">ompatibility </w:t>
      </w:r>
      <w:r w:rsidR="008A7FB4">
        <w:t>S</w:t>
      </w:r>
      <w:r w:rsidR="00DF757F">
        <w:t xml:space="preserve">tandards and </w:t>
      </w:r>
      <w:r w:rsidR="008A7FB4">
        <w:t>P</w:t>
      </w:r>
      <w:r w:rsidR="00DF757F">
        <w:t xml:space="preserve">arking </w:t>
      </w:r>
      <w:r w:rsidR="008A7FB4">
        <w:t>R</w:t>
      </w:r>
      <w:r w:rsidR="00DF757F">
        <w:t>equirements</w:t>
      </w:r>
      <w:r w:rsidR="005B0359">
        <w:t xml:space="preserve">. </w:t>
      </w:r>
      <w:r>
        <w:t>We</w:t>
      </w:r>
      <w:r w:rsidR="00DF757F">
        <w:t xml:space="preserve"> </w:t>
      </w:r>
      <w:r>
        <w:t xml:space="preserve">each </w:t>
      </w:r>
      <w:r w:rsidR="00DF757F">
        <w:t xml:space="preserve">protest any changes to </w:t>
      </w:r>
      <w:r w:rsidR="008D01DE">
        <w:t>zoning</w:t>
      </w:r>
      <w:r w:rsidR="00DF757F">
        <w:t xml:space="preserve"> regulations, boundaries, classifications</w:t>
      </w:r>
      <w:r w:rsidR="00A80ACD">
        <w:t>,</w:t>
      </w:r>
      <w:r w:rsidR="00DF757F">
        <w:t xml:space="preserve"> or districts applicable to </w:t>
      </w:r>
      <w:r>
        <w:t xml:space="preserve">our </w:t>
      </w:r>
      <w:r w:rsidR="00DF757F">
        <w:t xml:space="preserve">property </w:t>
      </w:r>
      <w:r>
        <w:t xml:space="preserve">listed below </w:t>
      </w:r>
      <w:r w:rsidR="00DF757F">
        <w:t xml:space="preserve">or any </w:t>
      </w:r>
      <w:r w:rsidR="00242EBE">
        <w:t>lot</w:t>
      </w:r>
      <w:r w:rsidR="008D01DE">
        <w:t xml:space="preserve"> or property</w:t>
      </w:r>
      <w:r w:rsidR="00DF757F">
        <w:t xml:space="preserve"> located in whole or in part within 200 feet of </w:t>
      </w:r>
      <w:r>
        <w:t>our</w:t>
      </w:r>
      <w:r w:rsidR="00DF757F">
        <w:t xml:space="preserve"> property.</w:t>
      </w:r>
    </w:p>
    <w:p w14:paraId="3C0AB635" w14:textId="77777777" w:rsidR="000B5E28" w:rsidRDefault="000B5E28" w:rsidP="000B5E28">
      <w:r>
        <w:t xml:space="preserve">(PLEASE USE BLACK INK WHEN SIGNING PETITION)  </w:t>
      </w:r>
    </w:p>
    <w:p w14:paraId="01FCF130" w14:textId="6802976E" w:rsidR="000B5E28" w:rsidRDefault="000B5E28" w:rsidP="000B5E28">
      <w:r>
        <w:t xml:space="preserve">Signature </w:t>
      </w:r>
      <w:r>
        <w:tab/>
      </w:r>
      <w:r>
        <w:tab/>
      </w:r>
      <w:r>
        <w:tab/>
        <w:t>Printed Name                            My Property Address               Date</w:t>
      </w:r>
    </w:p>
    <w:p w14:paraId="4678446E" w14:textId="77777777" w:rsidR="000B5E28" w:rsidRDefault="000B5E28" w:rsidP="007C5260">
      <w:pPr>
        <w:spacing w:after="0"/>
      </w:pPr>
    </w:p>
    <w:p w14:paraId="5FBD816C" w14:textId="7810D391" w:rsidR="000B5E28" w:rsidRDefault="000B5E28" w:rsidP="007C5260">
      <w:pPr>
        <w:spacing w:after="0"/>
      </w:pPr>
      <w:r>
        <w:t xml:space="preserve">_____________________ ___________________________ _______________________ __________ </w:t>
      </w:r>
    </w:p>
    <w:p w14:paraId="38915750" w14:textId="77777777" w:rsidR="000B5E28" w:rsidRDefault="000B5E28" w:rsidP="007C5260">
      <w:pPr>
        <w:spacing w:after="0"/>
      </w:pPr>
    </w:p>
    <w:p w14:paraId="041AF4EA" w14:textId="3ACF78CC" w:rsidR="000B5E28" w:rsidRDefault="000B5E28" w:rsidP="007C5260">
      <w:pPr>
        <w:spacing w:after="0"/>
      </w:pPr>
      <w:r>
        <w:t xml:space="preserve">____________________  ___________________________ ________________________ __________ </w:t>
      </w:r>
    </w:p>
    <w:p w14:paraId="4459F0B1" w14:textId="77777777" w:rsidR="000B5E28" w:rsidRDefault="000B5E28" w:rsidP="007C5260">
      <w:pPr>
        <w:spacing w:after="0"/>
      </w:pPr>
    </w:p>
    <w:p w14:paraId="111CEE5B" w14:textId="49739430" w:rsidR="000B5E28" w:rsidRDefault="000B5E28" w:rsidP="007C5260">
      <w:pPr>
        <w:spacing w:after="0"/>
      </w:pPr>
      <w:r>
        <w:t xml:space="preserve">_____________________ ___________________________ _______________________ __________ </w:t>
      </w:r>
    </w:p>
    <w:p w14:paraId="7208BFC3" w14:textId="77777777" w:rsidR="000B5E28" w:rsidRDefault="000B5E28" w:rsidP="007C5260">
      <w:pPr>
        <w:spacing w:after="0"/>
      </w:pPr>
    </w:p>
    <w:p w14:paraId="1DF0CB0A" w14:textId="54B1A33C" w:rsidR="000B5E28" w:rsidRDefault="000B5E28" w:rsidP="007C5260">
      <w:pPr>
        <w:spacing w:after="0"/>
      </w:pPr>
      <w:r>
        <w:t xml:space="preserve">____________________  ___________________________ ________________________ __________ </w:t>
      </w:r>
    </w:p>
    <w:p w14:paraId="3DD01754" w14:textId="77777777" w:rsidR="000B5E28" w:rsidRDefault="000B5E28" w:rsidP="007C5260">
      <w:pPr>
        <w:spacing w:after="0"/>
      </w:pPr>
    </w:p>
    <w:p w14:paraId="489D03A0" w14:textId="731BC5E2" w:rsidR="000B5E28" w:rsidRDefault="000B5E28" w:rsidP="007C5260">
      <w:pPr>
        <w:spacing w:after="0"/>
      </w:pPr>
      <w:r>
        <w:t xml:space="preserve">_____________________ ___________________________ _______________________ __________ </w:t>
      </w:r>
    </w:p>
    <w:p w14:paraId="0B835D2D" w14:textId="77777777" w:rsidR="000B5E28" w:rsidRDefault="000B5E28" w:rsidP="007C5260">
      <w:pPr>
        <w:spacing w:after="0"/>
      </w:pPr>
    </w:p>
    <w:p w14:paraId="4AA0FE38" w14:textId="499A3461" w:rsidR="000B5E28" w:rsidRDefault="000B5E28" w:rsidP="007C5260">
      <w:pPr>
        <w:spacing w:after="0"/>
      </w:pPr>
      <w:r>
        <w:t xml:space="preserve">____________________  ___________________________ ________________________ __________ </w:t>
      </w:r>
    </w:p>
    <w:p w14:paraId="3BD84D72" w14:textId="77777777" w:rsidR="000B5E28" w:rsidRDefault="000B5E28" w:rsidP="007C5260">
      <w:pPr>
        <w:spacing w:after="0"/>
      </w:pPr>
    </w:p>
    <w:p w14:paraId="119EB1B6" w14:textId="741FF0F1" w:rsidR="000B5E28" w:rsidRDefault="000B5E28" w:rsidP="007C5260">
      <w:pPr>
        <w:spacing w:after="0"/>
      </w:pPr>
      <w:r>
        <w:t xml:space="preserve">_____________________ ___________________________ _______________________ __________ </w:t>
      </w:r>
    </w:p>
    <w:p w14:paraId="086B4849" w14:textId="77777777" w:rsidR="000B5E28" w:rsidRDefault="000B5E28" w:rsidP="007C5260">
      <w:pPr>
        <w:spacing w:after="0"/>
      </w:pPr>
    </w:p>
    <w:p w14:paraId="10144E8A" w14:textId="16C0E061" w:rsidR="000B5E28" w:rsidRDefault="000B5E28" w:rsidP="007C5260">
      <w:pPr>
        <w:spacing w:after="0"/>
      </w:pPr>
      <w:r>
        <w:t xml:space="preserve">____________________  ___________________________ ________________________ __________ </w:t>
      </w:r>
    </w:p>
    <w:p w14:paraId="006CA423" w14:textId="77777777" w:rsidR="000B5E28" w:rsidRDefault="000B5E28" w:rsidP="007C5260">
      <w:pPr>
        <w:spacing w:after="0"/>
      </w:pPr>
    </w:p>
    <w:p w14:paraId="7F92A6BB" w14:textId="78B87D16" w:rsidR="000B5E28" w:rsidRDefault="000B5E28" w:rsidP="007C5260">
      <w:pPr>
        <w:spacing w:after="0"/>
      </w:pPr>
      <w:r>
        <w:t xml:space="preserve">_____________________ ___________________________ _______________________ __________ </w:t>
      </w:r>
    </w:p>
    <w:p w14:paraId="5858F6D8" w14:textId="77777777" w:rsidR="000B5E28" w:rsidRDefault="000B5E28" w:rsidP="007C5260">
      <w:pPr>
        <w:spacing w:after="0"/>
      </w:pPr>
    </w:p>
    <w:p w14:paraId="2A9A9224" w14:textId="0BA49F58" w:rsidR="000B5E28" w:rsidRDefault="000B5E28" w:rsidP="007C5260">
      <w:pPr>
        <w:spacing w:after="0"/>
      </w:pPr>
      <w:r>
        <w:t xml:space="preserve">____________________  ___________________________ ________________________ __________ </w:t>
      </w:r>
    </w:p>
    <w:p w14:paraId="4581AD6A" w14:textId="77777777" w:rsidR="007C5260" w:rsidRDefault="007C5260" w:rsidP="007C5260">
      <w:pPr>
        <w:spacing w:after="0"/>
      </w:pPr>
    </w:p>
    <w:p w14:paraId="7E054DA9" w14:textId="77777777" w:rsidR="000B5E28" w:rsidRDefault="000B5E28" w:rsidP="000B5E28">
      <w:r>
        <w:t xml:space="preserve">____________________  ___________________________ ________________________ __________ </w:t>
      </w:r>
    </w:p>
    <w:p w14:paraId="4D4112D8" w14:textId="77777777" w:rsidR="007C5260" w:rsidRDefault="007C5260" w:rsidP="007C5260">
      <w:pPr>
        <w:spacing w:after="0"/>
      </w:pPr>
      <w:r>
        <w:t xml:space="preserve">____________________  ___________________________ ________________________ __________ </w:t>
      </w:r>
    </w:p>
    <w:p w14:paraId="547CB7BE" w14:textId="77777777" w:rsidR="007C5260" w:rsidRDefault="007C5260" w:rsidP="007C5260">
      <w:pPr>
        <w:spacing w:after="0"/>
      </w:pPr>
    </w:p>
    <w:p w14:paraId="4FA1D49B" w14:textId="77777777" w:rsidR="007C5260" w:rsidRDefault="007C5260" w:rsidP="007C5260">
      <w:r>
        <w:t xml:space="preserve">____________________  ___________________________ ________________________ __________ </w:t>
      </w:r>
    </w:p>
    <w:p w14:paraId="7E7F928D" w14:textId="77777777" w:rsidR="007C5260" w:rsidRDefault="007C5260" w:rsidP="007C5260">
      <w:pPr>
        <w:spacing w:after="0"/>
      </w:pPr>
      <w:r>
        <w:t xml:space="preserve">____________________  ___________________________ ________________________ __________ </w:t>
      </w:r>
    </w:p>
    <w:p w14:paraId="7F261B29" w14:textId="77777777" w:rsidR="007C5260" w:rsidRDefault="007C5260" w:rsidP="007C5260">
      <w:pPr>
        <w:spacing w:after="0"/>
      </w:pPr>
    </w:p>
    <w:p w14:paraId="73ED027B" w14:textId="5FE24690" w:rsidR="007C5260" w:rsidRDefault="007C5260" w:rsidP="007C5260">
      <w:r>
        <w:t xml:space="preserve">____________________  ___________________________ ________________________ __________ </w:t>
      </w:r>
    </w:p>
    <w:p w14:paraId="1421B1D2" w14:textId="21B004E5" w:rsidR="007C5260" w:rsidRDefault="007C5260" w:rsidP="007C5260">
      <w:pPr>
        <w:spacing w:after="0"/>
      </w:pPr>
      <w:r>
        <w:t xml:space="preserve">____________________  ___________________________ ________________________ __________  </w:t>
      </w:r>
    </w:p>
    <w:p w14:paraId="7CA1F8C7" w14:textId="77777777" w:rsidR="007C5260" w:rsidRDefault="007C5260" w:rsidP="007C5260">
      <w:pPr>
        <w:spacing w:after="0"/>
      </w:pPr>
    </w:p>
    <w:sectPr w:rsidR="007C52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zNDI2Nja1MDKwNDJR0lEKTi0uzszPAykwqgUAEP1i1iwAAAA="/>
  </w:docVars>
  <w:rsids>
    <w:rsidRoot w:val="00006F56"/>
    <w:rsid w:val="00006F56"/>
    <w:rsid w:val="00022131"/>
    <w:rsid w:val="000B5E28"/>
    <w:rsid w:val="000C5A91"/>
    <w:rsid w:val="00204F15"/>
    <w:rsid w:val="00242EBE"/>
    <w:rsid w:val="00574021"/>
    <w:rsid w:val="005B0359"/>
    <w:rsid w:val="006E6B75"/>
    <w:rsid w:val="007C5260"/>
    <w:rsid w:val="008A7FB4"/>
    <w:rsid w:val="008D01DE"/>
    <w:rsid w:val="00A01504"/>
    <w:rsid w:val="00A80ACD"/>
    <w:rsid w:val="00BB6236"/>
    <w:rsid w:val="00DF757F"/>
    <w:rsid w:val="00FD3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5FEE8"/>
  <w15:chartTrackingRefBased/>
  <w15:docId w15:val="{C857D1DD-51B7-4059-8C7D-84F25010A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urry</dc:creator>
  <cp:keywords/>
  <dc:description/>
  <cp:lastModifiedBy>Michael Curry</cp:lastModifiedBy>
  <cp:revision>2</cp:revision>
  <dcterms:created xsi:type="dcterms:W3CDTF">2022-11-13T19:31:00Z</dcterms:created>
  <dcterms:modified xsi:type="dcterms:W3CDTF">2022-11-13T19:31:00Z</dcterms:modified>
</cp:coreProperties>
</file>